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4</w:t>
      </w:r>
      <w:r>
        <w:t xml:space="preserve"> </w:t>
      </w:r>
      <w:r>
        <w:t xml:space="preserve">ก.ค.</w:t>
      </w:r>
      <w:r>
        <w:t xml:space="preserve"> </w:t>
      </w:r>
      <w:r>
        <w:t xml:space="preserve">63)</w:t>
      </w:r>
    </w:p>
    <w:p>
      <w:pPr>
        <w:pStyle w:val="Date"/>
      </w:pPr>
      <w:r>
        <w:t xml:space="preserve">วันอังคารที่</w:t>
      </w:r>
      <w:r>
        <w:t xml:space="preserve"> </w:t>
      </w:r>
      <w:r>
        <w:t xml:space="preserve">14</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Ր</w:t>
      </w:r>
    </w:p>
    <w:p>
      <w:pPr>
        <w:pStyle w:val="BodyText"/>
      </w:pPr>
      <w:r>
        <w:t xml:space="preserve">[เสียงดนตรี]</w:t>
      </w:r>
    </w:p>
    <w:p>
      <w:pPr>
        <w:pStyle w:val="BodyText"/>
      </w:pPr>
      <w:r>
        <w:t xml:space="preserve">(คุณสุภนันท์) สวัสดีครับ ต้อนรับคุณผู้ชมทุกท่านนะครับ เข้าสู่การแถลงข่าวจากศูนย์บริหารสถานการณ์โควิด-19 หรือ ศบค. วันนี้วันอังคารที่ 14 กรกฎาคม 2563 เป็นการแถลงนัดพิเศษนะครับ เพื่อที่จะตอบทุกข้อสงสัยจากชุดข้อมูลที่ทำให้หลายท่านไม่สบายใจเมื่อวานนี้นะครับ วันนี้ช่วงแรกเริ่มต้นการแถลงข่าวนะครับ ขออนุญาตเรียนเชิญ นายแพทย์ ทวีศิลป์ วิษณุโยธิน โฆษก ศบค. เรียนเชิญครับ</w:t>
      </w:r>
    </w:p>
    <w:p>
      <w:pPr>
        <w:pStyle w:val="BodyText"/>
      </w:pPr>
      <w:r>
        <w:t xml:space="preserve">(นายแพทย์ ทวีศิลป์) กราบสวัสดีครับพี่น้องประชาชน และสื่อมวลชนที่อยู่ที่ทำเนียบนะครับ ก็รายงานตัวในฐานะโฆษก ศบค. นะครับ ในวันนี้เป็นการแถลงพิเศษ แต่ว่ายังคงจะเข้มข้นด้วยเรื่องของข้อมูลนะครับ วันนี้ผมจะขออนุญาตได้ขยับเรื่องของรายงานในสถานการณ์รายวัน แต่แพลมไว้หน่อยหนึ่งนะครับ วันนี้มีเพิ่ม 7 ราย แต่ว่าไม่มีภายในประเทศเช่นเคยนะครับ จะขออนุญาตใช้เวลาโดยส่วนใหญ่ได้ขยายความจากการที่ผมได้นำชุดข้อมูลจากทางศบค. ชุดเล็กนะครับ ในการแถลงเมื่อวานนี้ 2 ราย ซึ่งต้องขออภัยเป็นอย่างสูงที่ได้ให้ข้อมูลที่สื่อมวลชนบอกว่าไม่ครบถ้วน ยังไม่ได้รับความกระจ่าง และทำให้เกิดมีความต้องการรายชื่อเฉพาะ สถานที่เฉพาะนะครับ ก็ต้องขออภัยในเมื่อวานนี้ที่เกิดขึ้นนะครับ วันนี้จะขออนุญาตได้นำรายงานนะครับ เมื่อวานนี้ที่บอกนะครับ เวลาที่มีอยู่ในช่วงเมื่อวานนี้ 24 ชั่วโมง กับทางการทีมสอบสวนโรค โดยทางกรมควบคุมโรค ได้ลงพื้นที่ เพื่อจะได้มีชุดข้อมูลที่เต็มที่ และละเอียด และถูกต้อง เพราะว่าเมื่อวานนี้เท่าที่ได้รับรายงาน และคุยกันอยู่ที่ห้องประชุมนี้ เพียงแค่ชั่วโมงเศษ ๆ นะครับ ในชุดข้อมูลต่าง ๆ ยังต้องการการทวนสอบ แล้ววันนี้ข้อมูลเหล่านี้ถูกเรียบเรียงมาอยู่ในเอกสาร และผมจะขออนุญาตนำเสนอนะครับ ณ ต่อไปนี้นะครับ ในกรณีของทางรายที่เป็นเอาของทางอียิปต์ก่อนนะครับ ในความเป็นมานะครับ ทางสาธารณสุขจังหวัดระยองได้รับแจ้งทาง LINE นะครับ ว่าจะมีช่องทางด่านควบคุมโรคติดต่อระหว่างประเทศ ทางสนามบินอู่ตะเภาว่าจะมีเที่ยวบินของบริษัท การบินไทย ที่ EGY1245 แล้วก็ EGY1216 เป็นเที่ยวบินทางทหาร มีกัปตันเรือ และลูกเรือ รวมทั้งสิ้น 31 คน เดินทางมาจากประเทศปากีสถานเข้ามาในราชอาณาจักรไทย เมื่อวันที่ 8 กรกฎาคม 2563 ลงจอดที่ท่าอากาศยานนานาชาตินะครับ ผมต้องขออภัยเมื่อกี้นี้ เที่ยวบินการบินไทยนี่อาจจะต้องทบทวนสักนิดหนึ่งนะครับ เพราะว่าเป็น EGY นะครับ ขอโทษที แล้วก็เดินทางมาจากปากีสถานเข้ามาในราชอาณาจักรไทยวันที่ 8 กรกฎาคม ลงจอดที่ท่าอากาศยานนานาชาติอู่ตะเภาเวลา 19.00 นาฬิกา และได้เข้าพักที่โรงแรม ดีวารี อำเภอเมือง จังหวัดระยอง โดยมีการประสานงาน ประทานโทษครับ จองห้องพักที่เป็นบริษัทของสายการบินภาคพื้น โดยสถานทูตเป็นผู้เลือก โดยมีการกำหนดพักที่โรงแรมดีวารี ระหว่างวันที่ 8-11 กรกฎาคม และมีภารกิจทางทหารนะครับ โดยอย่างที่เราทราบ วันที่ 6 กรกฎาคม เดินทางจากกรุงไคโร ประเทศอียิปต์ มายังสหรัฐอาหรับเอมิเรตส์ วันที่ 7 กรกฎาคม เดินทางจากสหรัฐอาหรับเอมิเรตส์ไปยังปากีสถาน แล้ววันที่ 8 กรกฎาคมนะครับ เดินทางจากปากีสถานถึงประเทศไทย ที่ท่าอากาศยานนานาชาติอู่ตะเภา เวลา 19.00 น. และเดินทางถึงโรงแรมดีวารีเวลา 23.00 น. เครื่องบินล่าช้าประมาณ 2 ชั่วโมงจากกำหนดการ ทุกคนเข้าพัก โดยมีเพื่อนร่วมห้องอีก 1 คน นอกนั้นก็คือกัปตันนะครับ พักห้องเดี่ยว ในวันที่ 9 กรกฎาคม เวลาประมาณ 05.30 น. ก็คือตี 5 โดยประมาณ เดินทางออกจากโรงแรม และบินไปทำภารกิจทางทหาร และบินไปเติมน้ำมันที่เมืองเฉิงตู ประเทศสาธารรัฐประชาชนจีน และบินกลับมายังประเทศไทย ถึงสนามบินอู่ตะเภา เวลา 23.40 น. ของวันเดียวกัน จากนั้นเดินทางกลับไปที่โรงแรมที่พักเวลาประมาณ 2.00 น. หรือประมาณตี 2 นะครับ ของวันที่ 10 กรกฎาคม วันที่ 10 กรกฎาคม เวลา 11.20 น. ลูกเรือจำนวนหนึ่งก็เดินทางออกไปจากที่พัก ไปยังห้างสรรพสินค้า 2 แห่ง ในอำเภอเมืองจังหวัดระยองนะครับ ซึ่งตรงนี้นี่เองนะครับ ก็นำเรียนว่า เป็นเหตุที่ได้แจ้งว่าห้างสรรพสินค้า 2 แห่งนั้น ก็คือไปที่แหลมทอง และเซ็นทรัลนะครับ ตรงนี้ก็ขออนุญาตได้ระบุไปและเดี๋ยวจะได้แจกแจงในรายละเอียด แล้ววันที่ 11 กรกฎาคม ก็ได้เดินทางกลับประเทศอียิปต์ ในเวลา 11.30 น. นะครับ ทางทีมสอบสวนโรคของทางสาธารณสุขจังหวัด ร่วมกับทีมสอบสวนโรคของอำเภอเมือง และตำรวจตรวจคนเข้าเมืองระยอง และตำรวจภูธร ร่วมกันตรวจประเมินและติดตามผู้เดินทางจากประเทศอียิปต์ วันที่ 10 กรกฎาคม ซึ่งพอได้รับทราบก็รีบเข้าไป อย่างที่ได้เห็นภาพคลิปนะครับ ได้เข้าไปตรวจที่โรงแรม แล้วก็ได้เห็นภาพของการสนทนานะครับ เพื่อที่จะขอเข้าตรวจแล้วก็ใช้เวลาพอสมควร มีความยุ่งยากในการเข้าตรวจนะครับ แต่ที่สุดแล้วก็ใช้ความสามารถของทางทีมประสาน ทีมทุกทีมนี่นะครับ เข้าไป แล้วก็ได้ผลตรวจอย่างที่ว่า ผลของการสอบสวนเพิ่มเติม วันที่ 13 กรกฎาคม คือเมื่อวานนี้หลังจากที่ผมแถลงข่าวก็ทีมก็ลงไปนะครับ ข้อมูลทวบทวนภาพการบันทึกจากกล้องวงจรปิดของโรงแรม พบว่าลูกเรือเพียงร้อยละ 10 หรือจากประมาณแค่จาก 30 คือ 3 คน แค่นั้นนะครับ ใส่หน้ากากอนามัยออกนอกเคหะสถาน ส่วนใหญ่มีหน้ากากอนามัยติดตัวแต่ไม่ได้ใส่ วันที่ 10 กรกฎาคม รวมผู้ติดเชื้อคนนี้เข้าไปด้วยนี่นะครับ ได้เดินเท้าเข้าไปเที่ยว และซื้อสินค้า ที่ห้างสรรพสินค้าแหลมทอง จังหวัดระยอง ใช้เวลาตั้งแต่ 11.25 น. และเดินทางกลับมายังโรงแรม เวลาประมาณ 14.56 น. ช่วงเวลานี้เป็นเวลาที่สำคัญที่เดี๋ยวเราจะแจ้งนะครับ จะโยงไปเรื่องของการใช้แอปฯ ไทยชนะนะครับ สวมหน้ากากอนามัยขณะออกไปข้างนอก และนอกจากนี้ลูกเรืออีก 4 คน ก็ได้เหมารถแท็กซี่ส่วนบุคคล เพื่อเดินทางออกไปเที่ยวห้างสรรพสินค้าเซ็นทรัลระยอง ในช่วงเวลา 14.30 น. และเดินทางกลับเวลา 18.00 น. สรุปแล้วก็มี 2 คณะที่ออกไปนะครับ แล้วก็ได้เรียกรถแท็กซี่ทางโทรศัพท์นี่นะครับคันเดิมให้ไปรับ ทั้งนี้ทีมสอบสวนโรคได้ติดตามตัวคนขับรถแท็กซี่แล้ว ยืนยันว่าผู้ติดเชื้อไม่ใช่ผู้โดยสาร 1 ใน 4 คน ที่ตนไปรับไปส่งนะครับ ในกรณีของพบผู้ติดเชื้อ ตรงนี้ก็ได้แบ่งกลุ่มนะครับ เป็นผู้ที่มีความเสี่ยงสูงนะครับ จำนวน 9 คน จำแนกตามสถานที่สัมผัส ดังนี้นะครับ อันที่ 1 คือโรงแรม ดี วารี มีจำนวน 7 คน เป็นผู้จัดการโรงแรม 2 คน พนักงานขาย 1 คน แล้วก็แม่บ้านอีก 4 คน ซึ่งทำงานประจำที่ชั้นที่พบผู้ติดเชื้อนะครับ ก็คือชั้นที่ 7 และที่ 8 นะครับ ทั้งนี้ไม่มีอาการของระบบทางเดินหายใจ โรงแรมได้ให้หยุดงานเป็นเวลา 14 วัน เริ่มตั้งแต่ 13-27 กรกฎาคมนี้ โดยให้แยกกักตนเองอยู่ที่โรงแรมนะครับ Pride Pay ตำบลท่าประดู่ อำเภอเมือง จังหวัดระยอง อันที่ 2 กลุ่มเสี่ยงที่ 2 นี่นะครับ เสี่ยงสูงที่ 2 ที่อู่ตะเภา ได้แก่ พนักงานรับ พนักงานขับรถตู้รับ-ส่งไปยังโรงแรม อันนี้ 2 คน ก็ถือเป็นความเสี่ยงสูงนะครับ อีกส่วนหนึ่ง คือผู้สัมผัสที่มีความเสี่ยงต่ำ จำนวน 9 คน ทีมสอบสวนโรคและทีมตรวจคนเข้าเมืองนะครับ อันนี้เป็น 2 ทีมที่เข้าไปสัมผัส ก็จะต้องถูกดูแลด้วยครับ นี่ก็คือสิ่งที่ได้ชี้แจงไปนะครับ โดยที่จะมีการทำมาตรการเพิ่มเติมนะครับ ก็คือได้เข้าไปที่โรงแรมนะครับประเมินว่าที่โรงแรมว่ามีเรื่องอะไรต่าง ๆ นะครับ มีการใช้แอปฯ ไทยชนะ มีจุดคัดกรอง มีการใช้อาหารต่าง ๆ เป็นชุดเซ็ตบ็อกซ์ต่าง ๆ นะครับ แล้วก็ทีมสอบสวนโรคประจำจังหวัดก็ได้เก็บตัวอย่าง นาโซฟาเรนเจียล แล้วก็ Test SWOP กับทุกคน กรณีที่เห็นตรงนี้นำเรียนนะครับว่าตามที่เป็นข่าว มีความยุ่งยากในเรื่องของการรับทราบชุดข้อมูลอันนี้ ประมาณสัก 2-3 ประเด็น ประเด็นแรก ก็คือ ชุดทีมนี้ได้รับการขออนุญาตมาจากทางต้นทางนะครับ ก็คือทางสถานทูตขออนุญาตมานะครับ แล้วก็นำมาสู่การขออนุญาตไปยังกระทรวงการต่างประเทศ กระทรวงการต่างประเทศก็หารือไปยัง ทอ. นะครับ หรือทางทหารอากาศนะครับ ซึ่งก็ตอบรับ เพราะว่ากรณีอย่างนี้เกิดขึ้นหลายเที่ยวบินมาแล้วนะครับ เป็นกรณีของการปฏิบัติโดยปกติ แล้วก็ได้มีการอนุญาตให้เข้ามานะครับ ซึ่งที่ผ่านมาในกรณีนี้จะเข้าสู่ในข้อกำหนด</w:t>
      </w:r>
    </w:p>
    <w:p>
      <w:pPr>
        <w:numPr>
          <w:ilvl w:val="0"/>
          <w:numId w:val="1001"/>
        </w:numPr>
      </w:pPr>
      <w:r>
        <w:t xml:space="preserve">นะครับ ตามประกาศฉบับที่ 7 นะครับ 2563 ตามมาตรการการป้องกันโรคนี่นะครับ ซึ่งก็จะเข้ากลุ่มของ</w:t>
      </w:r>
    </w:p>
    <w:p>
      <w:pPr>
        <w:numPr>
          <w:ilvl w:val="0"/>
          <w:numId w:val="1001"/>
        </w:numPr>
      </w:pPr>
      <w:r>
        <w:t xml:space="preserve">ก็คือผู้ควบคุมยานพาหนะ หรือเจ้าหน้าที่ยานพาหนะ ซึ่งจำเป็นต้องเดินทางตามภารกิจ และมีเวลาเข้าออกราชอาณาจักรชัดเจน ซึ่งตรงนี้มีข้อกำหนด ก็คือ ในข้อมาตรการการเข้ามานี้ เขาได้ทำตามข้อมาตรการซึ่งในข้อหนึ่ง คือ ไม่ต้องการให้ Test SWOP เลย ได้มีการตรวจมา ณ ประเทศต้นทาง แล้วก็เข้ามานะครับ แต่อย่างไรก็ตามแต่ครับ พอเราทราบเรื่องนี้ในพื้นที่ ต้องขอชมในพื้นที่ คือ ทางทีมงานทั้งกระทรวงสาธารณสุขและฝ่ายมั่นคง รับทราบว่าผู้ที่เดินทางมาจากประเทศอียิปต์ 31 คน และออกจากโรงแรมออกไป ทางทีมสาธารณสุขใช้ความสามารถทุกอย่างนะครับ ในการเข้าไปเจรจาแล้วก็ขอตรวจ นาโซฟาเรนเจียล SWOP ที่ว่านี้ ก็ได้รับการปฏิเสธในขั้นแรก ต้องมีการเจรจาไปพักใหญ่ และนำไปสู่การต้องประสานไปยังสถานทูตอียิปต์จนได้ความร่วมมือ แล้วผลของการตรวจในครั้งแรกนะครับ 31 คนนั้นใน 30 คนผลเป็นลบ ไม่พบเชื้อ 1 คน ก็ยังกำกวม ก็เลยต้องมีการตรวจใหม่ อย่างที่เคยได้แจ้งไป และผลออกมาก็เป็นวันที่เขาได้เดินทางกลับไปแล้วนะครับ เดี๋ยวผมจะอันนี้ทิ้งไว้ เป็นเรื่องที่เป็นข้อเท็จจริงก่อน เมื่อเช้านี้ได้นำเรียนรายงานตรงนี้ออกไปแล้วนะครับ ก็ได้ภาพของตรงนี้ และเดี๋ยวจะมีข้อสรุปที่เกิดขึ้นจากมาตรการนี้ เราจะต้องปรับมาตรการอะไรอย่างไร มาในรายที่ 2 ก่อนครับ เป็นการรายงานสอบสวนโรคเบื้องต้น ผู้ป่วยที่เข้าเกณฑ์การสอบสวนโรค กรณีของซูดานนะครับ ความเป็นมา ก็คือทีมปฏิบัติการการสอบสวนโรค กองระบาดวิทยา แจ้งจากสถาบันการป้องกันควบคุมโรคเขตเมือง พบผู้ป่วยยืนยันโรคติดเชื้อไวรัสโคโรนา 2019 เป็นเด็กหญิงชาวซูดาน เป็นบุตรสาวของอุปทูตซูดาน ประจำประเทศไทย ทีมปฏิบัติการสอบสวนโรคเฉพาะกิจกรณีโรคติดต่อ โรคติดเชื้อไวรัสโคโรนา 2019 โคโรนา 2019 ได้ดำเนินการตรวจโรคเพิ่มเติม ณ ที่บ้านพักสถานทูตซูดาน และ One X คอนโดมิเนียม เพื่อติดตามประวัติเสี่ยงติดตามผู้สัมผัสเพื่อให้คำแนะนำในการควบคุมโรค ผลการสอบสวนเพิ่มเติมก็พบว่ามีประวัติว่าอยู่ที่ประเทศซูดาน อาศัยอยู่ในเขตออมเดอร์แมน ขออภัยถ้าอ่านผิดขออภัยนะครับ เป็นบ้านชั้นเดียวจำนวน 3 ห้องนอน อาศัยรวมกับปู่ย่า มารดา และน้องสาวอีก 3 คน มารดาเป็นคนขับรถส่วนตัวออกไปซื้ออาหารมารับประทาน ไม่ออกนอกบ้านมาตั้งแต่วันที่ 12 มีนาคม 2563 ลักษณะการใช้ชีวิตเมื่ออยู่ที่บ้านจะไม่ใส่หน้ากากอนามัย มีการรับประทานอาหารโดยใช้จานชามร่วมกัน รับประทานด้วยมือ และสมาชิกในบ้านไม่มีผู้ใดป่วย 7 กรกฎาคมนะครับ มารดาก็ขับรถพาบุตรสาว 4 คน ไปตรวจหาเชื้อไวรัสโคโรนาด้วยวิธี นาโซฟาเรนเจียล SWOP นะครับ ที่โรงพยาบาลแห่งหนึ่งนะครับ โดยปฏิเสธการสัมผัสคนไข้อื่นที่อยู่ในโรงยาบาล และผลการตรวจไม่พบเชื้อ 9 กรกฎาคม เดินทางจากบ้านพัก ครอบครัวโดยรถส่วนตัวนะครับ โดยคุณปู่มาส่งจากเมืองคาทูม แล้วมาขึ้นเครื่องบิน เดินทางโดยสายการบินอียิปต์แอร์ MS3277 มีคนไทยอยู่ในนั้นประมาณ 245 คน นะครับ นั่งที่นั่ง เลขที่ 22S จอดเครื่องเติมน้ำมันที่ไคโร ไม่มีผู้เดินทางออกจากเครื่องบินและนั่งที่นั่งเดิมจนถึงสนามบินสุวรรณภูมิ เมื่อวันที่ 10 กรกฎาคม เวลาประมาณ 5.40 นาฬิกา ผ่านขั้นตอนการตวรจทางมาตรฐานการควบคุมโรค ด้วยการแพทย์ส่งตรวจ ์Nasopharyngeal Swab คือการล้วงเข้าไปตรวจแล้วก็ Toast Swab สนามบินสุวรรณภูมิ โดยอุปทูตที่เป็นบิดา 1 คน และเจ้าหน้าที่ทูต 1 คน ซึ่งใส่หน้ากากอนามัยตลอด เดินทางไปที่พักอาศัยที่วันเอ็กซ์คอนโดมิเนียม ไม่ได้จอดพักที่ใด เวลา 09.25 น. พบว่าผู้ป่วยใส่หน้ากากอนามัย ส่วนน้องสาวคนเล็กและมารดาไม่ได้ใส่หน้ากาก ขึ้นลิฟต์หมายเลข 3 ทั้งหมดมี 4 ตัวนะครับ ขึ้นหมายเลข 3 หรือใช้ลิฟต์ส่วนตัว หรือใช้ลิฟต์ร่วมกับผู้ใดนะครับ 2563 ทางเจ้าหน้าที่ผู้หญิงโทรไปบอกผลว่าผลการตรวจของลูกสาว อายุ 9 ปี ผลเป็นบวก ผลเป็นยืนยันนะครับ แล้วทำการติดต่อโรงพยาบาลที่จะรับรักษาตัวไว้ล่วงหน้า สถานทูตแจ้งว่าวันที่ 10 กรกฎาคม เวลา 11.38 น. มีรถของสถานทูตพร้อมคนขับนะครับ ซึ่งคนขับก็ใส่หน้ากากมารับไปที่การรักษาที่โรงพยาบาลพญาไท นวมินทร์ พบว่าผู้ป่วยมีอาการปอดอักเสบ และขอย้ายไปรักษา ณ สถาบันสุขภาพเด็ก กรกฎาคม ในวันที่ 12 กรกฎาคม เวลาประมาณ 4.00 นาฬิกา ผู้สัมผัสในครอบครัวทั้งหมดย้ายไปพักบ้านพักสถานทูตซูดานนะครับ ซึ่งอยู่ที่ซอยสวนพลู มีประตู 3 ชั้น พื้นที่ประมาณ 200 ตารางวา อาศัยกับภรรยาและลูกอีก 3 คน โดยระหว่างวันที่ 10-12 กรกฎาคม ผู้ป่วย ครอบครัวของผู้ป่วยอยู่ในห้องที่คอนโด ไม่ได้ออกไปใช้บริการสระว่ายน้ำ หรือฟิตเนส มีบิดานะครับซื้ออาหารมาให้ 1 ครั้ง และลงมาเปลี่ยนรีโมตแอร์ให้อีก 1 ครั้งเท่านั้น การสำรวจสภาพสิ่งแวดล้อมของที่พักอาศัยนะครับ ห้องพักอยู่ชั้น 19 ลักษณะข้องห้อง ก็สร้างเมื่อปี 2551 ห้องพักทั้งหมด 329 ห้อง มีผู้อาศัยจริง 200 ห้อง เป็นชาวต่างชาติประมาณ 70 เปอร์เซ็นต์ มีลิฟต์อยู่ 3 ตัว เคยมีผู้ติดเชื้อไวรัสโคโรนา 2019 มาก่อนแล้ว 2 คน ในเดือนมีนาคม มีการประกาศมาตรการป้องกันโรคติดเชื้อไวรัสโคโรนา 2019 โดยการจำกัดจำนวนคนขึ้นลิฟท์ ทำความสะอาดลิฟท์ทุกตัวด้วยแอลกอฮอล์ และถูพื้นทุกวันด้วยน้ำยาฟอกขาว ลูกบ้านคอนโดมีเนียมประมาณ 50 เปอร์เซ็นต์ ไม่ได้ใส่หน้ากากเมื่ออยู่ในลิฟต์ นี่คือการเช็กจากกล้องวงจรปิด การประเมินผู้สัมผัสก็มีอยู่ 2 กลุ่มใหญ่ ๆ นะครับ กลุ่มแรกก็คือกลุ่มที่มีความเสี่ยงสูง ประกอบด้วยผู้สัมผัส ครอบครัว ได้แก่ บิดา มารดา น้องสาวอีก 3 คน นัดหมายไว้เบื้องต้นวันที่ 19 กรกฎาคมนี้นะครับ จะไปตรวจ คนขับรถ 1 คน เจ้าหน้าที่สถานทูตอีก 1 คนนะครับ ก็ทางสถาบันป้องกันควบคุมโรคก็ได้มีการนัดหมายไปนะครับ แล้วก็ในเรื่องของความเสี่ยงต่ำยะครับ ก็จะมีประมาณ 15 คน ที่ใช้ลิฟต์ในที่เดียวกัน นี่คือสิ่งที่จะเกิดขึ้นแล้วก็จะรวมกัน ข้อมูลอันนี้นะครับในรายนี้ ได้ภาพของการที่เขามาดูแล แล้วก็มีทีมสอบสวนโรคเข้าไปแล้ว ผมมีชุดข้อมูลอีกชุดหนึ่ง ที่จะโยงไปในกรณีของทางห้างสรรพสินค้านะครับ ซึ่งทางผู้ที่… เดี๋ยวนะครับไปอยู่ที่ไหน ทางพื้นที่ได้รายงานนะครับ กลับไปในกรณีแรก กรณีของระยองนะครับที่มีผู้ที่ไปที่ห้างแหลมทอง ซึ่งเป็นช่วงเวลาเดียวกันกับทางกรณีของคนที่ กลุ่มของอียิปต์นะครับที่ไปพบว่าในช่วงเวลา 11.25 น. ถึง 14.56 น. มีคนที่อยู่ที่ห้างแหลมทองทั้งหมด 394 คน ที่เซ็นทรัลระยอง ในช่วงเวลาเดียวกัน ติดตามโดยเว็บไทยชนะ และ Mobile ไทยชนะ อีก 1,488 คน และมีอีก 7 คน ตรวจสอบโทรศัพท์ยังไม่ได้นะครับ ทั้ง 2 ที่ สิ่งเหล่านี้ทางกรมควบคุมโรคจะติดตามผ่านทางแอปฯ ของ… ผ่านทางการติดตามเลขหมายของทางด้านนี้ไป ให้ท่านได้เข้ามาตรวจ ถ้าท่านเองมีข้อสงสัยอะไรอย่างไร ก็ให้ได้มา เข้ามารับการตรวจได้เลยนะครับ ตอนนี้ได้รับทราบว่าเดี๋ยวท่านนายกฯ จะได้เข้ามาตอบด้วย ในขณะเดียวกันในเบื้องต้นตอนนี้ขอคำถามจากสื่อมวลชน เพิ่มเติมขึ้นมามีไหมครับ เพื่อที่จะได้สะดวก ส่วนรายงานประจำวันเมื่อสักครู่ที่ได้แจ้งไว้จะมีรายละเอียดต่าง ๆ เกิดขึ้น เดี๋ยวจะนำขึ้นในทาง Facebook ต่าง ๆ ของทางไทยคู่ฟ้า แล้วก็ศูนย์ข้อมูลโควิดนะครับ ตอนนี้ก็ขอกระชับเวลาเพื่อตอบคำถามก่อนครับ</w:t>
      </w:r>
    </w:p>
    <w:p>
      <w:pPr>
        <w:pStyle w:val="FirstParagraph"/>
      </w:pPr>
      <w:r>
        <w:t xml:space="preserve">(คุณสุภนันท์) สื่อมวลชนท่านใด ขอเชิญที่ไมโครโฟนได้เลยครับ</w:t>
      </w:r>
    </w:p>
    <w:p>
      <w:pPr>
        <w:pStyle w:val="BodyText"/>
      </w:pPr>
      <w:r>
        <w:t xml:space="preserve">(สื่อมวลชน) หลังจากที่คุณหมออธิบายว่าสถานทูตประสานผ่านกองทัพอากาศได้รับการอนุญาตหมดตามขั้นตอน อยากจะถามว่าที่เขาอยู่โรงแรมมาแล้ว แล้วจะไปที่โรงแรม แล้วที่เขาอยู่โรงแรมหลายวันบินไปจีนมีเจ้าหน้าที่ไทยไปกำกับดูแลไหมคะ โดยเฉพาะจากกองทัพอากาศ และจาก กต. ที่ต้องไปกำกับดูแลเขามาเดินห้างได้ รวมทั้งเหตุการณ์นี้ใครจะต้องเป็นผู้รับผิดชอบคะ</w:t>
      </w:r>
    </w:p>
    <w:p>
      <w:pPr>
        <w:pStyle w:val="BodyText"/>
      </w:pPr>
      <w:r>
        <w:t xml:space="preserve">(นายแพทย์ ทวีศิลป์) ครับ ก็ตอบอันสุดท้ายเลนะครับ ก็ในฐานะ ศบค. ก็ต้องเป็นผู้รับผิดชอบนะครับ และก็จะพยายามทำให้ดีที่สุด สิ่งที่เกิดขึ้นในกรณีของการเข้ามาในลักษณะของผู้ควบคุมยานพาหนะ ซึ่งปรากฏอยู่ในเอกสาร 7/2563 ที่ว่านี้นะครับ ไม่ได้กำหนดว่าต้องมีผู้ที่ต้องควบคุม เดิมของเขาจะมีอยู่ประเด็น ก็คือว่าให้เข้ามานะครับ ในคอลัมน์ที่ 2 ก็คือ มีหนังสือแสดงตัว มีกรมธรรม์ให้คัดกรองแล้วก็เรื่องของทางเดินหายใจเท่านั้น แม้กระทั่งการมี ก็เป็นข้อที่เราจะต้องเอามาพิจารณา เดี๋ยวผมจะแจ้ง มีข้อสรุป เมื่อสักครู่ก็ลืมนะครับ ว่าจะต้องแจ้งข้อสรุป ขณะเดียวกันในคอลัมน์ทางด้านขวามือนะครับ สิ่งที่เขามาตรงนี้นี่มีเพียงแค่ใช้ระบบติดตามตัวหรือแอปพลิเคชันเพื่อติดตามตัวเท่านั้น ซึ่งจากเท่าที่ทราบในรายงานบอกว่ามีการลงแอปฯ นะครับ แต่อย่างที่ว่าว่าเขาได้ใช้ หรืออะไร อย่างไร ก็ต้องเข้าไปสอบสวนเพิ่มเติม ขณะเดียวกัน การใช้สถานที่กักกัน ก็ให้เจ้าพนักงานควบคุมโรคติดต่อนะครับ จัด… เขาเรียกอะไรครับ ให้เข้ารับการกักกัน ณ สถานที่ที่กำหนด ที่ผู้เดินทางพำนักอยู่ในราชอาณาจักร ทีนี้สถานที่ที่ผู้เข้ารับการกักกันให้เป็นไปตามหลักเกณฑ์แนวทางข้อกำหนด เราพบว่ามีข้อที่เป็นหละหลวมก็คือทางสถานทูตเขาไปติดต่อโรงแรมโดยตรง แล้วก็นำไปสู่การเข้าพักนะครับ แล้วก็ทำให้ทีมที่เข้าไปดูแลมารับทราบทีหลัง แต่พอมารับทราบทีหลังก็ทำให้ทีมไม่ได้ลดละ ขออนุญาตเข้าไปตรวจ ถึงได้มีกรณีของผลที่เป็นยืนยันออกมา นำเรียนประมาณนี้ครับ</w:t>
      </w:r>
    </w:p>
    <w:p>
      <w:pPr>
        <w:pStyle w:val="BodyText"/>
      </w:pPr>
      <w:r>
        <w:t xml:space="preserve">(สื่อมวลชน) คุณหมอครับ ตอนนี้มีการจี้ให้ ศบค. ยกเลิกหรือทบทวนสิทธิ์ VIP ที่จะเข้ามาในประเทศไทยครับ เพราะตอนนี้นี่ทาง ศบค. ยืนยันว่าไม่ให้เราการ์ดตก แต่เจ้าหน้าที่รัฐการ์ดตกเสียเอง หรือว่าจะมีการทบทวนสิทธิอย่างไรครับ</w:t>
      </w:r>
    </w:p>
    <w:p>
      <w:pPr>
        <w:pStyle w:val="BodyText"/>
      </w:pPr>
      <w:r>
        <w:t xml:space="preserve">(นายแพทย์ ทวีศิลป์) ครับ ผมเองก็เสียใจนะครับ ที่ว่าเจ้าหน้าที่ของรัฐเอง การ์ดตกเสียเอง วันนี้เราคุยกันเรื่องนี้กันมาก ว่าเรามีอะไรบ้างไหมที่จะต้องปรับปรุงตัวเอง พัฒนาตัวเองให้ได้มากที่สุดนะครับ สิ่งที่เกิดขึ้นก็คือในเรื่องที่เราจะต้องขออภัยในสิ่งที่เกิดขึ้นทุก ๆ เรื่องและจะรับมาเป็นข้อปฏิบัติ แล้วก็จะทำให้ดีที่สุดในชุดข้อต่อเล็ก ๆ ในจุดที่หละหลวมทุก ๆ จุด ซึ่งเป็นความรับผิดชอบของพวกเรา ซึ่งอาจจะยังไม่ได้ละเอียดในแต่ละข้อต่อ อย่างที่บอกนะครับว่าเราเคยคิดว่าลูกเรือจะมาลงแค่ที่สุวรรณภูมิ ปรากฏการณ์ครั้งนี้ไปลงที่อู่ตะเภา ซึ่งเราไม่ได้คิดมาก่อ ก็ต้องเกิดขึ้นแล้วนะครับ เพราะฉะนั้นจุดนี้ มันเป็นสิ่งที่ดำเนินการมาแล้วก็ได้ต้องมาจัดการกันขึ้นมา โดยผมขออนุญาตได้นำเสนอมติที่ประชุม ศบค. เมื่อเช้านี้ มีข้อสรุปมา 3 ข้อนะครับ เผื่อจะได้บอกไปก่อนนะครับ ว่าอันที่ 1 ที่เกี่ยวข้องกับเรื่องของทางการทูต เรามีข้อสรุปแล้วครับ ว่าการให้ทางทูตท่านได้ไปพำนักในสถานทูตนั้นมีความเสี่ยง แล้วทำให้เกิดกรณีของที่ซูดานเกิดขึ้นนี่ ที่ว่านี้นะครับ ทั้งนี้ทาง กต. หรือกระทรวงการต่างประเทศก็จะมีการทบทวน และจะขอให้ผู้ที่เป็นนักการทูตที่เดินทางเข้ามาในประเทศ ได้เข้าสู่ State Quarantine หรือ ASQ ที่รัฐเราจะจัดให้ เป็นเวลา 14 วัน อันนี้คือข้อที่ 1 ข้อที่ 2 จะให้ กต. ดำเนินการยกเลิกการบินเข้าของเที่ยวบินกองทัพอากาศอียิปต์ ทั้งที่ได้อนุญาตไปแล้ว และกำลังจะอนุญาต ทั้งหมดที่ร้องขอมาทั้งหมด 8 เที่ยวบิน ก็คือ 17-20 และ 25-29 ที่จะเกิดขึ้นนี้ สิ่งที่เราได้เรียนรู้จากกรณีของข่าวนี้ขึ้นมา และด้วยชุดของการมีชุดพฤติกรรมต่าง ๆ ที่เกิดขึ้นทำให้เราต้องทบทวนตรงนี้ อันที่ 3 ครับ คือ ให้ชะลอการอนุญาตการเดินทางเข้ามาในราชอาณาจักรแบบผ่อนคลายตามมาตรการ State Quarantine ตามข้อกำหนดที่ 2, 3 และ 11 ไปก่อน คำว่า 2,3 2 คืออะไรครับ ก็คือกลุ่มที่มีเหตุยกเว้น หรือได้รับอนุญาต อันนี้ต่อไปไม่ต้องขอชะลอมาก่อนครับ เพราะว่าเข้ามา ทั้งในกรณีที่เราเรียนรู้มาก่อนหน้านี้นะครับ กลุ่มที่ 3 คือ บุคคลในคณะทูตทั้งหลายนี้ ถ้าชะลอได้ชะลอไปก่อนนะครับ แล้วกลุ่มที่ 11 คือ กลุ่ม Special Arrangement ก็คือกลุ่มนักธุรกิจที่จะเดินทางเข้ามาในระยะสั้น เราขอใช้ระยะนี้ในการทบทวนระบบทั้งหมดเพื่อที่เราจะได้มั่นใจ สร้างความมั่นใจให้กับพี่น้องประชาชนอีกครั้งหนึ่งก่อนที่จะรับคนเข้ามานะครับ ต้องขออภัยพี่น้องประชาชน โดยเฉพาะที่จังหวัดระยอง และที่จังหวัดกรุงเทพมหานคร จำนวนคนที่ระยองเป็นเรือนพัน เด็ก ๆ ต้องปิดโรงเรียนไปมากกว่า 10 กว่าโรงเรียน เป็นข้อที่เราไม่สบายใจ ผมเองก็ไม่สบายใจ ต้องขออภัยเป็นอย่างสูง และเราจะทำให้ดีกว่านี้ จะละเอียดยิ่งกว่านี้ จะดูในทุก ๆ ข้อที่ออกไป เพราะว่านี่เพิ่งออกไปในวันที่ 1 วันที่เกิดเหตุคือวันที่ 9 แล้วเราก็เสียใจเป็นอย่างยิ่งครับ และเราจะทำให้ดีที่สุดครับ</w:t>
      </w:r>
    </w:p>
    <w:p>
      <w:pPr>
        <w:pStyle w:val="BodyText"/>
      </w:pPr>
      <w:r>
        <w:t xml:space="preserve">(ผู้สื่อข่าว) ครับ คุณหมอครับ แล้วมีความเป็นไปได้ไหมว่าคนที่เดินทางมาร่วมคณะกับเขา หลังจากกลับไปแล้วนี่ แล้วจำเป็นต้องขยายวงในเรื่องการตรวจเชื้อในประเทศไทยเพิ่มขึ้นหรือไม่ อีกคำถามหนึ่งครับคุณหมอ มีการแชร์กันมากเลยใน Social Media ว่าคณะของชาวอียิปต์นี่ได้ไปเที่ยวในกึ่งของอาบ อบ นวดด้วยข้อเท็จจริงเป็นอย่างไรบ้างครับ แล้วก็ขณะนี้ที่บอกนี่ ในลักษณะของ VIP ยังเหลือหรือว่ายังหลงเหลืออยู่ในประเทศไทยอีกไหมครับ</w:t>
      </w:r>
    </w:p>
    <w:p>
      <w:pPr>
        <w:pStyle w:val="BodyText"/>
      </w:pPr>
      <w:r>
        <w:t xml:space="preserve">(นายแพทย์ ทวีศิลป์) ถามทีเดียว 3 ข้อ ผมความจำสั้น เอาเรื่องว่าเที่ยวกลางคืนมีไหม ทวนสอบกันครับ ผมเป็นคนถามเองว่ามา 2-3 คืนนะครับ โดยประมาณ เขายืนยันนะครับว่า ไม่ได้ออกไปจากโรงแรม เพราะว่ามีบางคืนมาถึงตี 2 นะครับ แล้วมา แล้วภารกิจต้องบินแต่เช้านะครับ แล้วนักบินเขาก็อยู่ในช่วงของการทำภารกิจอยู่นะครับ ก็ยืนยันจากที่ประชุมว่าไม่ได้ไปนะครับ มีอะไรอีก 2 ข้อ โทษที เรื่องทบทวน</w:t>
      </w:r>
    </w:p>
    <w:p>
      <w:pPr>
        <w:pStyle w:val="BodyText"/>
      </w:pPr>
      <w:r>
        <w:t xml:space="preserve">(สื่อมวลชน) กรณีของการเข้ามาในคล้าย ๆ ในเคสของอียิปต์อย่างนี้ครับ กรณีในลักษณะ VIP นี่ ยังเหลือตกค้างในประเทศไทยอีกกี่เคสครับ ที่ไหนบ้าง พอจะแจ้งได้ไหมครับ</w:t>
      </w:r>
    </w:p>
    <w:p>
      <w:pPr>
        <w:pStyle w:val="BodyText"/>
      </w:pPr>
      <w:r>
        <w:t xml:space="preserve">(นายแพทย์ ทวีศิลป์) ใน VIP ตอนนี้ไม่น่าจะมีนะครับ รายนี้ไม่ได้เป็น VIP นะครับ รายนี้เป็นปกติ เป็นลูกเรือลงมาพักนะครับ แล้วก็มีมาโดยส่วนใหญ่จะอยู่ที่โรงแรมที่สุวรรณภูมิ ระบบตรงนี้ถูกรันไปทั้งหมด มีอันนี้อันเดียวที่แยกออกมาอยู่ที่ทางสนามบินอู่ตะเภา จบตรงนี้แล้วก็ยังไม่มีครับ</w:t>
      </w:r>
    </w:p>
    <w:p>
      <w:pPr>
        <w:pStyle w:val="BodyText"/>
      </w:pPr>
      <w:r>
        <w:t xml:space="preserve">(ผู้สื่อข่าว) และหลังจากนี้ถ้าเกิดจะมีการเข้ามาในประเทศไทยแบบนี้อีก เป็นผู้รับผิดชอบน่ะครับในการดูแลครับ</w:t>
      </w:r>
    </w:p>
    <w:p>
      <w:pPr>
        <w:pStyle w:val="BodyText"/>
      </w:pPr>
      <w:r>
        <w:t xml:space="preserve">(นายแพทย์ ทวีศิลป์) ก็ทาง ศบค. ครับ ส่วนที่เข้ามา ไม่ว่าจะเป็นทางกระทรวงการต่างประเทศที่จะต้องรับการติดต่อเข้ามานะครับ ทาง ทอ. ทางทหารอากาศที่จะต้องให้การอนุญาตนะครับ เมื่อสักครู่ก็ยังมีส่วนของทางกองทัพเรือ โดยที่จะต้องไปลงที่สนามบินอู่ตะเภาก็จะต้องรับทราบข้อมูลจากทางสาธารณสุข ทางพื้นที่สรุปแล้วทุกพื้นที่ต้องร่วมกันรับผิดชอบ</w:t>
      </w:r>
    </w:p>
    <w:p>
      <w:pPr>
        <w:pStyle w:val="BodyText"/>
      </w:pPr>
      <w:r>
        <w:t xml:space="preserve">(ผู้สื่อข่าว) คือ การเข้ามาลักษณะนี้ มีการแจ้งก่อนล่วงหน้าใช่หรือไม่ครับ</w:t>
      </w:r>
    </w:p>
    <w:p>
      <w:pPr>
        <w:pStyle w:val="BodyText"/>
      </w:pPr>
      <w:r>
        <w:t xml:space="preserve">(นายแพทย์ ทวีศิลป์) เรื่องนี้ไม่ได้เข้าที่ ศบค. เพราะว่าก็เป็นเรื่องปกติที่เข้ามา เรื่องของการยกเว้นให้กับทางลูกเรือนี่เป็นก่อนที่จะออกประกาศระยะที่ 5 ด้วยซ้ำ มีตั้งแต่ 1 แล้วนะครับ ลูกเรือ กลุ่มลูกเรือนี่ ที่เขามีการบินกันมา แล้วก็ต้องเปลี่ยนเครื่อง ถ่ายเครื่องทั้งหลาย ไม่ใช่เฉพาะเรื่องทหาร ทางเรื่องทั่ว ๆ ไปนี่ เครื่องบินสายการบินที่เป็นคาร์โก้ทั้งหลายก็ใช้วิธีนี้เหมือนกัน เป็นในแบบเดียวกันนะครับ ก็เลยเป็นมาตลอดนะครับ หลายเที่ยวบินไม่ได้มีประเด็นอะไร อย่างไร ก็กรณีของเป็นลูกเรือ และกลุ่มที่เป็นทหารเลยต้องไปใช้ทางอู่ตะเภา ซึ่งเราไม่ได้จัดให้เตรียมพร้อมตรงนี้ ก็เป็นข้อที่เราจะต้องปิดช่องว่างของทาง ศบค. ครับ มีคำถามไหมครับ</w:t>
      </w:r>
    </w:p>
    <w:p>
      <w:pPr>
        <w:pStyle w:val="BodyText"/>
      </w:pPr>
      <w:r>
        <w:t xml:space="preserve">(ผู้สื่อข่าว) ครับ คุณหมอครับ ในเวลานี้ ที่เราดูข่าวนะครับ ชาวระยองก็ค่อนข้างจะมีปฏิกริยากับเรื่องนี้ แล้วก็ตระหนกตกใจพอสมควร คำถามก็คือว่าเราจำกัดวงของความเสียหายหรือจำกัดวงของการดูแลเรื่องนี้อย่างไรครับ และที่สำคัญที่สุดก็คือว่าจะต้องไปถึงขั้นที่เป็นต้อง Lock Down ระยองไหม หรือว่าต้องขนาดไหนครับ</w:t>
      </w:r>
    </w:p>
    <w:p>
      <w:pPr>
        <w:pStyle w:val="BodyText"/>
      </w:pPr>
      <w:r>
        <w:t xml:space="preserve">(นายแพทย์ ทวีศิลป์) วันนี้ที่ได้แจ้งไว้แล้วนะครับ เรามี Application ไทยชนะ ซึ่งมีความสำคัญสูงมาก พอเราสอบสวนโรค เส้นทางการเดินทางของทั้ง 31 คนนะครับ ซึ่งครอบคลุมนะครับ ไม่ใช่แค่ผู้ที่เป็นผู้ติดเชื้อนะครับ เราดูทั้งหมดเลย แล้วเรานำกลุ่มนั้นมาจำแนกแยกแยะผ่านเวลาและเส้นทางของทางการใช้ไทยชนะเป็นตัวกำกับ ถึงได้ตัวเลข 1,400 มา กับ 300 กว่ามานะครับ เพราะฉะนั้นตรงนี้เราน่าจะได้มั่นใจได้ว่าเราตีวงขอบเขตได้จากการใช้แอปฯ ไทยชนะ ผู้ที่ได้ลงทะเบียนผ่านเวลานั้นจะได้รับการเตือนนะครับ เดี๋ยวจะภาพขึ้นว่าเป็นว่าให้ท่านไปแจ้งนะครับ แสดงตัว เพื่อที่จะได้รับเข้าการตรวจนะครับ หรืออะไรก็แล้วแต่ครับตรงนี้นี่ครับ ท่านเป็นผู้ที่ scan จะมีข้อความตรงนี้อยู่ ขอความร่วมมือกักตัวอยู่ที่บ้าน และให้ติดต่อกลับที่ทางสาธารสุข ต้องการที่จะรับการตรวจตรวจสารคัดหลั่งที่ว่านี้นะครับ ทางกระทรวงสาธารณสุขยินดี ซึ่งเมื่อเช้านี้ทางรถพระราชทานที่ไปตรวจ ตอนนี้ก็ได้ออกไปที่จังหวัดแล้วนะครับ นำโดยท่านรัฐมนตรีช่วยฯ ว่าการกระทรวงสาธารณสุขนะครับ ซึ่งได้สั่งการโดยทางท่านรองนายกรัฐมนตรี และรัฐมนตรีว่าการกระทรวงสาธารณสุข ก็ได้ให้ไปประจำในพื้นที่ เพื่อที่จะได้ให้การบริการและเป็นที่สบายใจของคนที่อยู่ที่จังหวัดระยอง จะเห็นว่ามีการตีกรอบ ตีพื้นที่นะครับ ฉะนั้นในส่วนนี้ก็ ถ้ามีข้อมูลที่ชัดเจน ก็อาจจะทำให้หัวหน้าส่วนราชการได้พิจารณามาตรการที่เกิดขึ้น ไม่ว่าจะเป็นการปิดโรงเรียน หรืออะไรก็แล้วแต่นะครับ ที่ในตอนช่วงแรกที่มีความตื่นตระหนกกันขึ้นมานี่ ถ้าไม่ได้อยู่ในเส้นทางอะไรต่าง ๆ เหล่านี้ก็อาจจะมีการทบทวนได้เร็วขึ้น แล้วก็กลับมาสู่ชีวิตปกติของคนที่ไม่ได้เกี่ยวข้อง ส่วนคนที่เกี่ยวข้องก็อาจจะมีความลำบากหน่อยหนึ่ง แต่อย่างไรก็ตามแต่ การเข้ามาตรวจก็จะทำให้ท่านสบายใจยิ่งขึ้นครับ ครับผม</w:t>
      </w:r>
    </w:p>
    <w:p>
      <w:pPr>
        <w:pStyle w:val="BodyText"/>
      </w:pPr>
      <w:r>
        <w:t xml:space="preserve">(คุณสุภนันท์) ครับ มีคำถามจากสื่อมวลชนเพิ่มเติมไหมครับ</w:t>
      </w:r>
    </w:p>
    <w:p>
      <w:pPr>
        <w:pStyle w:val="BodyText"/>
      </w:pPr>
      <w:r>
        <w:t xml:space="preserve">(ผู้สื่อข่าว) ผม อนันตชัย จากวอยซ์ คุณหมอครับ รบกวนถามนิดหนึ่ง คือ โรงแรม หรือว่าห้างสรรพสินค้า หรือว่าอื่น ๆ ที่ได้รับผลกระทบจากความหละหลวมตรงนี้ครับ นิดหนึ่งตรงนี้เขาสามารถเรียกร้องหรือเยียวยาจาก ศบค. หรือเปล่า อันนี้คือคำถามแรก และคำถามที่ 2 ก็คล้ายกับคำถามเมื่อกี้ คือหลายคนยังมีความกังวลอยู่ว่าถ้าเกิดมีการลุกลาม แล้วมีการเกิด Super Spreader ขึ้นมา อาจจะต้องถึงขั้นมีการ Lock Down เคอร์ฟิวอีกไหม ซึ่งมันจะส่งผลต่อสภาพชีวิตเขา</w:t>
      </w:r>
    </w:p>
    <w:p>
      <w:pPr>
        <w:pStyle w:val="BodyText"/>
      </w:pPr>
      <w:r>
        <w:t xml:space="preserve">(นายแพทย์ ทวีศิลป์) ครับ คำว่าต้องล็อกดาวน์หรือไม่ก็ต้องขึ้นกับครั้งที่ 2 นะครับ ต้องมาดูว่าจากสาเหตุตรงนี้การติดเชื้อยืนยัน 1 คน ของทางทีมอียิปต์นี้นะครับ นำไปสู่การติดเชื้อของคนกลุ่มนี้ไหม ก็ระยะเวลาประมาณเดิมที่เราคุยกัน คือ 14 วันของการดูอาการต่าง ๆ เหล่านี้ ก็คงจะพอบอกผลได้ ถ้า 14 วันนี้ มีตัวเลขของการติดเชื้อของคนในพื้นที่ขึ้นมา แล้วเราสามารถจัดการได้อยู่ก็ทำให้การควบคุมโรคเกิดขึ้นได้ก็คงไม่ต้องล็อกดาวน์ แต่ถ้า 14 วันนี้ไม่ได้รับความร่วมมือและมีการแพร่กระจายไปมาตรการถัดไปก็จะเกิดขึ้นนะครับ อันนี้ตอบข้อคำถามอันนี้นะครับ ส่วนเรื่องของการเยียวยาที่จะเกิดขึ้นนำเรียนว่ายังไม่ได้มีการพูดคุยถึงประเด็นนี้นะครับ เพราะมันก็เป็นประเด็นที่เกิดขึ้นอย่างสนามมวย ไม่ว่าจะเป็นเรื่องของสถานบันเทิงแถวทองหล่อ เรายังไม่ได้เคยมีการพูดคุยกันในประเด็นด้านนี้ ว่าจะต้องมีการเยียวยาในสถานที่ตรงนั้น เพราะฉะนั้นตรงนี้ถ้ามีการพูดคุยกันก็จะต้องโยงไปถึงทุก ๆ ที่นะครับ ซึ่งก็จำเป็นจะต้องพิจารณาเป็นเรื่องใหญ่ทีเดียวนะครับ แต่อย่างไรก็ตามแต่ก็นำเรียนว่ามันเป็นเรื่องที่พยายามจัดการให้ได้ดีที่สุด แต่ว่าก็ยังมีกรณีอย่างนี้เกิดขึ้นนะครับ ซึ่งก็นำเรียนด้วยความเสียใจ แต่ก็จะทำให้ดีที่สุดครับ</w:t>
      </w:r>
    </w:p>
    <w:p>
      <w:pPr>
        <w:pStyle w:val="BodyText"/>
      </w:pPr>
      <w:r>
        <w:t xml:space="preserve">(คุณสุภนันท์) ครับ เนื่องจากว่าเวลาค่อนข้างจำกัดนะครับ สำหรับในส่วนของคำถามนะครับ คุณหมอมีอะไรทิ้งท้ายไว้เพิ่มเติมไหมครับ</w:t>
      </w:r>
    </w:p>
    <w:p>
      <w:pPr>
        <w:pStyle w:val="BodyText"/>
      </w:pPr>
      <w:r>
        <w:t xml:space="preserve">(นายแพทย์ ทวีศิลป์) ครับ นำเรียนนะครับ ว่าในนามของ ศบค. ก็ปฏิเสธในเรื่องของความรับผิดชอบไม่ได้ อย่างที่ว่าและเราก็รับทราบและเราก็มองเห็นว่าหลายเรื่องเป็นเรื่องใหม่ หลายเรื่องเป็นเรื่องที่เราคาดไม่ถึง แล้วก็ไม่ได้รู้ว่าจะมีรายละเอียดมากมายอย่างนี้ ข้อกำหนดที่เกิดขึ้นมา ก็เป็นสิ่งที่เราดำเนินการกันมาแล้ว ต้องมีการปรับปรุงกันอยู่เรื่อย ๆ นะครับ ซึ่งก็นำเรียนว่าเป็นบทเรียนที่สำคัญ แล้วผมเองในฐานะตัวแทนของทาง ศบค. นะครับ ท่านผู้อำนวยการ ท่านหัวหน้าส่วน หัวหน้าทั้งหลายท่านทำงานอย่างเต็มที่ ก็ต้องฝากขออภัย แล้วก็ฝากขอขอบคุณพี่น้องประชาชนทุก ๆ ท่านที่ได้ร่วมมือกัน และที่สำคัญที่สุด ณ ตอนนี้ ก็คือได้เห็นความเข้มแข็งของทางสื่อมวลชน เข้มแข็งของทางทีมพื้นที่นะครับ ที่แม้จะมีประเด็นอย่างนี้ ต้องเรียนบอกเลยนะครับ ว่ามีการค้นพบผู้ติดเชื้อ 1 คน เป็นความเข้มแข็งของพื้นที่ ซึ่งเป็นผู้ที่ Activate ระบบ รู้ แล้วก็ตรวจเข้าไปจนเจอ แล้วไม่ลดละที่จะขอตรวจให้ได้ที่ทางผู้ที่เข้ามาจะไม่ให้ความร่วมมือ เลยทำให้มองเห็น ว่านี่คือจากระดับของถ้าบอกว่ามดงาน หรือคนที่อยู่ในพื้นที่ทำงานได้อย่างดี ต้องขอชื่นชม ผมเองที่ทำงานอยู่ ศบค. ที่เป็นภาพใหญ่ เราเองมองในภาพใหญ่แต่พึ่งท่านทุกคนในภาพย่อม แล้วประกอบต่อภาพจิ๊กซอว์ แล้วเราจะมาปกป้องประเทศของเราได้ กราบขอบพระคุณเป็นอย่างสูง และที่สำคัญที่สุดก็ต้องกราบขอบพระคุณพี่น้องประชาชนทุกท่าน ที่จะทำความเข้าใจ และก็ให้โอกาสพวกเราในการทำงานให้ดีที่สุดนะครับ และถ้าท่านมีข้อที่ท่านไม่สบายใจ หรือที่ท่านห่วงใหญ่ ท่านจะโดยตรงมาที่ผม ก็ยินดีนะครับ ที่เราจะช่วยกันพัฒนา ปิดรูรั่วนี้ให้ได้ดีที่สุด ตัวเชื้อโรคเล็กมาก ๆ ครับ เราไม่รู้ว่าไปอยู่ที่ไหน และก็เป็นหูเป็นตาให้กับพวกเราด้วย แล้วก็ขอบคุณทุกคำแนะนำครับ ขอบคุณครับ</w:t>
      </w:r>
    </w:p>
    <w:p>
      <w:pPr>
        <w:pStyle w:val="BodyText"/>
      </w:pPr>
      <w:r>
        <w:t xml:space="preserve">(คุณสุภนันท์) กราบขอบพระคุณนายแพทย์ ทวีศิลป์ วิษณุโยธิน โฆษก ศบค. ขออนุญาตใช้เวลาช่วงสุดท้ายสั้น ๆ นะครับ ที่บอกว่าลูกท่านอุปทูตไปหลายจุดในพื้นที่ของ กทม. ครับ ไม่ว่าจะเป็นสถานีรถไฟฟ้าพร้อมพงษ์ ห้างเทอร์มินอล 21 ลูกท่านอุปทูตไม่ได้ออกไปพื้นที่ดังกล่าวนะครับ และทั้งหมดคือการแถลงข่าว หรือ ศบค. วันนี้ผมสุภนันท์ ฤทธิ์มนตรี พร้อมทีมงานลาไปก่อนนะครับ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5">
    <w:nsid w:val="ea454b4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4 ก.ค. 63)</dc:title>
  <dc:creator/>
  <cp:keywords/>
  <dcterms:created xsi:type="dcterms:W3CDTF">2021-03-23T08:44:52Z</dcterms:created>
  <dcterms:modified xsi:type="dcterms:W3CDTF">2021-03-23T08: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กรกฎาคม 2563 เวลา 10.45 น.</vt:lpwstr>
  </property>
  <property fmtid="{D5CDD505-2E9C-101B-9397-08002B2CF9AE}" pid="3" name="subtitle">
    <vt:lpwstr/>
  </property>
</Properties>
</file>